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58185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88606" cy="2685448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674839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36143" cy="2906829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9984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3869355" cy="5053263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774584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3766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дель Мансур</dc:creator>
  <dc:language>ru-RU</dc:language>
  <cp:keywords/>
  <dcterms:created xsi:type="dcterms:W3CDTF">2025-04-03T12:26:45Z</dcterms:created>
  <dcterms:modified xsi:type="dcterms:W3CDTF">2025-04-03T1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